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79353DE1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0A93CE70" w14:textId="6318FA0A" w:rsidR="00754661" w:rsidRPr="00754661" w:rsidRDefault="0075466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>SELECT SUBSTRING(FIRST_NAME,1,3) FROM Worker;</w:t>
      </w:r>
    </w:p>
    <w:p w14:paraId="5ADC4A17" w14:textId="503D2F98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657AB84" w14:textId="71858A40" w:rsidR="00754661" w:rsidRPr="00754661" w:rsidRDefault="0075466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754661">
        <w:rPr>
          <w:b w:val="0"/>
          <w:bCs w:val="0"/>
          <w:color w:val="FF0000"/>
          <w:spacing w:val="3"/>
        </w:rPr>
        <w:t>SELECT LOCATE('a',FIRST_NAME) FROM Worker WHERE FIRST_NAME = 'Amitabh'</w:t>
      </w:r>
      <w:r>
        <w:rPr>
          <w:b w:val="0"/>
          <w:bCs w:val="0"/>
          <w:color w:val="FF0000"/>
          <w:spacing w:val="3"/>
        </w:rPr>
        <w:t>;</w:t>
      </w:r>
    </w:p>
    <w:p w14:paraId="0C1A75CD" w14:textId="57E81862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25E8B26" w14:textId="77777777" w:rsidR="001E21CD" w:rsidRDefault="0075466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 xml:space="preserve">SELECT FIRST_NAME, </w:t>
      </w:r>
      <w:r w:rsidR="001E21CD">
        <w:rPr>
          <w:b w:val="0"/>
          <w:bCs w:val="0"/>
          <w:color w:val="FF0000"/>
          <w:spacing w:val="3"/>
        </w:rPr>
        <w:t>LAST_NAME, SALARY,</w:t>
      </w:r>
      <w:r>
        <w:rPr>
          <w:b w:val="0"/>
          <w:bCs w:val="0"/>
          <w:color w:val="FF0000"/>
          <w:spacing w:val="3"/>
        </w:rPr>
        <w:t>DEPARTMENT FROM Worker</w:t>
      </w:r>
    </w:p>
    <w:p w14:paraId="3632E87C" w14:textId="2C60007A" w:rsidR="000C59D4" w:rsidRDefault="00CE263F">
      <w:r w:rsidRPr="00CE263F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WHERE (</w:t>
      </w:r>
      <w:r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DEPARTMENT,SALARY</w:t>
      </w:r>
      <w:r w:rsidRPr="00CE263F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 xml:space="preserve">) IN (SELECT </w:t>
      </w:r>
      <w:r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DEPARTMENT</w:t>
      </w:r>
      <w:r w:rsidRPr="00CE263F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, MAX(</w:t>
      </w:r>
      <w:r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SALARY</w:t>
      </w:r>
      <w:r w:rsidRPr="00CE263F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 xml:space="preserve">) FROM </w:t>
      </w:r>
      <w:r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Worker</w:t>
      </w:r>
      <w:r w:rsidRPr="00CE263F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 xml:space="preserve"> GROUP BY </w:t>
      </w:r>
      <w:r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DEPARTMENT</w:t>
      </w:r>
      <w:r w:rsidRPr="00CE263F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)</w:t>
      </w:r>
    </w:p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E21CD"/>
    <w:rsid w:val="00754661"/>
    <w:rsid w:val="00B70223"/>
    <w:rsid w:val="00CE263F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5</cp:revision>
  <dcterms:created xsi:type="dcterms:W3CDTF">2021-03-26T13:45:00Z</dcterms:created>
  <dcterms:modified xsi:type="dcterms:W3CDTF">2022-08-07T14:26:00Z</dcterms:modified>
</cp:coreProperties>
</file>